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hello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hello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hello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ello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hello</w:t>
      </w:r>
      <w:r w:rsidR="00E12130">
        <w:t>.</w:t>
      </w:r>
    </w:p>
    <w:p w14:paraId="02F0CE34" w14:textId="7C891E03" w:rsidR="006841D8" w:rsidRDefault="006841D8" w:rsidP="006841D8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>With this data, I tackled different problems ranging from forecasting the unemployment rate or a revenue stream from oil and gas production to using hypothesis testing to analyze the effect on small business</w:t>
      </w:r>
      <w:r w:rsidR="00AF2F92">
        <w:t xml:space="preserve"> profit</w:t>
      </w:r>
      <w:r>
        <w:t xml:space="preserve">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ADDA139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ello and </w:t>
      </w:r>
      <w:r w:rsidR="00275828">
        <w:t xml:space="preserve">the hello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32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5FA4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41D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AF2F92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4T18:10:00Z</dcterms:modified>
</cp:coreProperties>
</file>